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B63040" w14:textId="449C3AFB" w:rsidR="00650773" w:rsidRDefault="00200ED8">
      <w:r>
        <w:t>In this paper the author proposed a method to classify manipulated images by using Convolutional Neural Networks using a large-scale dataset of manipulated and original images. The manipulation was done with the use of four different techniques</w:t>
      </w:r>
      <w:r w:rsidR="0032048A">
        <w:t>.</w:t>
      </w:r>
    </w:p>
    <w:p w14:paraId="680D0F21" w14:textId="14300013" w:rsidR="0032048A" w:rsidRDefault="00650C72" w:rsidP="0032048A">
      <w:r>
        <w:t xml:space="preserve">The database that they proposed to evaluate their work was the </w:t>
      </w:r>
      <w:proofErr w:type="spellStart"/>
      <w:r>
        <w:t>FaceForensic</w:t>
      </w:r>
      <w:proofErr w:type="spellEnd"/>
      <w:r>
        <w:t xml:space="preserve">++ dataset. In order to assemble the </w:t>
      </w:r>
      <w:proofErr w:type="gramStart"/>
      <w:r>
        <w:t>dataset</w:t>
      </w:r>
      <w:proofErr w:type="gramEnd"/>
      <w:r>
        <w:t xml:space="preserve"> the authors used 1000 videos taken from the internet and applied the four state</w:t>
      </w:r>
      <w:r w:rsidR="0032048A">
        <w:t>-</w:t>
      </w:r>
      <w:r>
        <w:t>of</w:t>
      </w:r>
      <w:r w:rsidR="0032048A">
        <w:t>-</w:t>
      </w:r>
      <w:r>
        <w:t>the</w:t>
      </w:r>
      <w:r w:rsidR="0032048A">
        <w:t>-</w:t>
      </w:r>
      <w:r>
        <w:t xml:space="preserve">art face manipulations </w:t>
      </w:r>
      <w:r w:rsidR="0032048A">
        <w:t>such as Face2</w:t>
      </w:r>
      <w:r w:rsidR="0032048A">
        <w:t xml:space="preserve">Face, </w:t>
      </w:r>
      <w:proofErr w:type="spellStart"/>
      <w:r w:rsidR="0032048A">
        <w:t>FaceSwap</w:t>
      </w:r>
      <w:proofErr w:type="spellEnd"/>
      <w:r w:rsidR="0032048A">
        <w:t>,</w:t>
      </w:r>
      <w:r w:rsidR="0032048A">
        <w:t xml:space="preserve"> </w:t>
      </w:r>
      <w:r w:rsidR="0032048A">
        <w:t>Deep Fakes and Neural Textures.</w:t>
      </w:r>
    </w:p>
    <w:p w14:paraId="1EB9454B" w14:textId="5E4AB64D" w:rsidR="0032048A" w:rsidRDefault="0032048A">
      <w:r>
        <w:t xml:space="preserve">Once the manipulations were done the frames were postprocessed using H.264 codec of three different quality levels that are found on the internet. For the </w:t>
      </w:r>
      <w:proofErr w:type="gramStart"/>
      <w:r>
        <w:t>high quality</w:t>
      </w:r>
      <w:proofErr w:type="gramEnd"/>
      <w:r>
        <w:t xml:space="preserve"> videos, </w:t>
      </w:r>
      <w:r w:rsidR="00394BD8">
        <w:t>HQ23 was used while for low quality frames LQ was used with parameter of 40.</w:t>
      </w:r>
    </w:p>
    <w:p w14:paraId="734097D6" w14:textId="2B944D8F" w:rsidR="00537F17" w:rsidRDefault="00537F17">
      <w:r>
        <w:t xml:space="preserve">The dataset was split into 720,140 and 140 of training set, validation set and test set before being passed on to the classification pipeline. </w:t>
      </w:r>
      <w:r w:rsidR="0021266A">
        <w:t>While the evaluation</w:t>
      </w:r>
      <w:r w:rsidR="00324A2F">
        <w:t>s</w:t>
      </w:r>
      <w:r w:rsidR="0021266A">
        <w:t xml:space="preserve"> were carried out using various state-of-the art methods</w:t>
      </w:r>
      <w:r w:rsidR="00324A2F">
        <w:t xml:space="preserve">, it was found that the </w:t>
      </w:r>
      <w:proofErr w:type="spellStart"/>
      <w:r w:rsidR="00324A2F">
        <w:t>XceptionNet</w:t>
      </w:r>
      <w:proofErr w:type="spellEnd"/>
      <w:r w:rsidR="00324A2F">
        <w:t xml:space="preserve"> out performs all the other variants in classifying real and manipulated images. The network was able to achieve 99.</w:t>
      </w:r>
      <w:r w:rsidR="00591C45">
        <w:t>26</w:t>
      </w:r>
      <w:r w:rsidR="00324A2F">
        <w:t>% accuracy on raw data,95.</w:t>
      </w:r>
      <w:r w:rsidR="00230390">
        <w:t>73</w:t>
      </w:r>
      <w:r w:rsidR="00324A2F">
        <w:t>% to 80.</w:t>
      </w:r>
      <w:r w:rsidR="00230390">
        <w:t>00</w:t>
      </w:r>
      <w:r w:rsidR="00324A2F">
        <w:t>% on low quality data.</w:t>
      </w:r>
      <w:bookmarkStart w:id="0" w:name="_GoBack"/>
      <w:bookmarkEnd w:id="0"/>
    </w:p>
    <w:sectPr w:rsidR="00537F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MDU3NLYwNjewNLZQ0lEKTi0uzszPAykwrAUAAtJVKSwAAAA="/>
  </w:docVars>
  <w:rsids>
    <w:rsidRoot w:val="00650773"/>
    <w:rsid w:val="00200ED8"/>
    <w:rsid w:val="0021266A"/>
    <w:rsid w:val="00230390"/>
    <w:rsid w:val="0032048A"/>
    <w:rsid w:val="00324A2F"/>
    <w:rsid w:val="00394BD8"/>
    <w:rsid w:val="00537F17"/>
    <w:rsid w:val="00591C45"/>
    <w:rsid w:val="00650773"/>
    <w:rsid w:val="00650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1CF53"/>
  <w15:chartTrackingRefBased/>
  <w15:docId w15:val="{036B8B30-31CD-4C30-8C88-B55BD0091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</Pages>
  <Words>182</Words>
  <Characters>104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ekh Navid</dc:creator>
  <cp:keywords/>
  <dc:description/>
  <cp:lastModifiedBy>Shayekh Navid</cp:lastModifiedBy>
  <cp:revision>3</cp:revision>
  <dcterms:created xsi:type="dcterms:W3CDTF">2019-10-30T10:41:00Z</dcterms:created>
  <dcterms:modified xsi:type="dcterms:W3CDTF">2019-10-30T13:31:00Z</dcterms:modified>
</cp:coreProperties>
</file>